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353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6fc5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824b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